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01976910"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162765">
        <w:rPr>
          <w:b/>
          <w:noProof/>
          <w:sz w:val="32"/>
          <w:lang w:bidi="ar-SA"/>
        </w:rPr>
        <w:t>3</w:t>
      </w:r>
      <w:r w:rsidR="00CF277C">
        <w:rPr>
          <w:b/>
          <w:noProof/>
          <w:sz w:val="32"/>
          <w:lang w:bidi="ar-SA"/>
        </w:rPr>
        <w:t>7</w:t>
      </w:r>
      <w:r w:rsidR="00354FDF">
        <w:rPr>
          <w:b/>
          <w:noProof/>
          <w:sz w:val="32"/>
          <w:lang w:bidi="ar-SA"/>
        </w:rPr>
        <w:t xml:space="preserve"> </w:t>
      </w:r>
      <w:r w:rsidR="00CF277C">
        <w:rPr>
          <w:b/>
          <w:noProof/>
          <w:sz w:val="32"/>
          <w:lang w:bidi="ar-SA"/>
        </w:rPr>
        <w:t xml:space="preserve">Intermediate </w:t>
      </w:r>
      <w:bookmarkStart w:id="0" w:name="_GoBack"/>
      <w:bookmarkEnd w:id="0"/>
      <w:r w:rsidR="00162765">
        <w:rPr>
          <w:b/>
          <w:noProof/>
          <w:sz w:val="32"/>
          <w:lang w:bidi="ar-SA"/>
        </w:rPr>
        <w:t>Spin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3D2E7AF7" w:rsidR="0040410B" w:rsidRDefault="007E65C0">
      <w:pPr>
        <w:ind w:left="2028" w:right="3551"/>
        <w:rPr>
          <w:sz w:val="24"/>
        </w:rPr>
      </w:pPr>
      <w:r>
        <w:rPr>
          <w:b/>
          <w:sz w:val="24"/>
        </w:rPr>
        <w:t>Course Syllabus:</w:t>
      </w:r>
      <w:r w:rsidR="00EB428D" w:rsidRPr="00EB428D">
        <w:rPr>
          <w:sz w:val="28"/>
          <w:szCs w:val="28"/>
        </w:rPr>
        <w:t xml:space="preserve"> </w:t>
      </w:r>
      <w:r w:rsidR="007020BE">
        <w:rPr>
          <w:sz w:val="28"/>
          <w:szCs w:val="28"/>
        </w:rPr>
        <w:t>Spring</w:t>
      </w:r>
      <w:r w:rsidR="00026E27">
        <w:rPr>
          <w:b/>
          <w:spacing w:val="2"/>
          <w:sz w:val="24"/>
          <w:szCs w:val="24"/>
        </w:rPr>
        <w:t>,</w:t>
      </w:r>
      <w:r w:rsidR="005F26E8">
        <w:rPr>
          <w:b/>
          <w:spacing w:val="2"/>
          <w:sz w:val="24"/>
          <w:szCs w:val="24"/>
        </w:rPr>
        <w:t xml:space="preserve"> 202</w:t>
      </w:r>
      <w:r w:rsidR="007020BE">
        <w:rPr>
          <w:b/>
          <w:spacing w:val="2"/>
          <w:sz w:val="24"/>
          <w:szCs w:val="24"/>
        </w:rPr>
        <w:t>2</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0A0AB307" w:rsidR="0040410B" w:rsidRDefault="007E65C0">
      <w:pPr>
        <w:spacing w:before="45"/>
        <w:ind w:left="2028"/>
        <w:rPr>
          <w:sz w:val="18"/>
        </w:rPr>
      </w:pPr>
      <w:r>
        <w:rPr>
          <w:sz w:val="18"/>
        </w:rPr>
        <w:t xml:space="preserve"> </w:t>
      </w:r>
      <w:r w:rsidR="00DF7DF0" w:rsidRPr="00DF7DF0">
        <w:rPr>
          <w:sz w:val="18"/>
        </w:rPr>
        <w:t>“Northeast Texas Community College exists to p</w:t>
      </w:r>
      <w:r w:rsidR="00354FDF">
        <w:rPr>
          <w:sz w:val="18"/>
        </w:rPr>
        <w:t>5</w:t>
      </w:r>
      <w:r w:rsidR="00DF7DF0" w:rsidRPr="00DF7DF0">
        <w:rPr>
          <w:sz w:val="18"/>
        </w:rPr>
        <w:t>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443BB317" w:rsidR="001815C8" w:rsidRDefault="00521618" w:rsidP="003B3F0F">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0B8B56A7"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2CA8D9B3" w:rsidR="001815C8" w:rsidRDefault="00521618" w:rsidP="00D92548">
            <w:pPr>
              <w:spacing w:line="226" w:lineRule="exact"/>
              <w:ind w:right="-20"/>
              <w:jc w:val="center"/>
              <w:rPr>
                <w:spacing w:val="1"/>
                <w:sz w:val="18"/>
                <w:szCs w:val="18"/>
              </w:rPr>
            </w:pPr>
            <w:r>
              <w:rPr>
                <w:spacing w:val="1"/>
                <w:sz w:val="18"/>
                <w:szCs w:val="18"/>
              </w:rPr>
              <w:t>5:</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69270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w:t>
            </w:r>
            <w:r w:rsidR="007020BE">
              <w:rPr>
                <w:spacing w:val="1"/>
                <w:sz w:val="18"/>
                <w:szCs w:val="18"/>
              </w:rPr>
              <w:t>0</w:t>
            </w:r>
            <w:r w:rsidR="001815C8">
              <w:rPr>
                <w:spacing w:val="1"/>
                <w:sz w:val="18"/>
                <w:szCs w:val="18"/>
              </w:rPr>
              <w:t xml:space="preserve">0-6:30 </w:t>
            </w:r>
            <w:proofErr w:type="spellStart"/>
            <w:r w:rsidR="001815C8">
              <w:rPr>
                <w:spacing w:val="1"/>
                <w:sz w:val="18"/>
                <w:szCs w:val="18"/>
              </w:rPr>
              <w:t>a.m</w:t>
            </w:r>
            <w:proofErr w:type="spellEnd"/>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 xml:space="preserve">Tentative Course Timeline (*note* instructor reserves the right to </w:t>
      </w:r>
      <w:proofErr w:type="gramStart"/>
      <w:r w:rsidRPr="007D40AE">
        <w:rPr>
          <w:b/>
          <w:bCs/>
        </w:rPr>
        <w:t>make adjustments to</w:t>
      </w:r>
      <w:proofErr w:type="gramEnd"/>
      <w:r w:rsidRPr="007D40AE">
        <w:rPr>
          <w:b/>
          <w:bCs/>
        </w:rPr>
        <w:t xml:space="preserve">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w:t>
      </w:r>
      <w:proofErr w:type="gramStart"/>
      <w:r>
        <w:t>An</w:t>
      </w:r>
      <w:proofErr w:type="gramEnd"/>
      <w:r>
        <w:t xml:space="preserve"> Athlete you tube channel making up twenty percent of their grade. Eighty percent of </w:t>
      </w:r>
      <w:proofErr w:type="gramStart"/>
      <w:r>
        <w:t>students</w:t>
      </w:r>
      <w:proofErr w:type="gramEnd"/>
      <w:r>
        <w:t xml:space="preserve">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23402B57" w14:textId="3948BCDD" w:rsidR="008C5FEF" w:rsidRDefault="007F4B54" w:rsidP="007020BE">
      <w:pPr>
        <w:pStyle w:val="p2"/>
        <w:divId w:val="1010565375"/>
        <w:rPr>
          <w:rStyle w:val="s2"/>
        </w:rPr>
      </w:pPr>
      <w:r>
        <w:rPr>
          <w:rStyle w:val="s2"/>
        </w:rPr>
        <w:t xml:space="preserve">EMAIL OR SUBMIT ON BLACKBOARD ALL </w:t>
      </w:r>
      <w:r w:rsidR="00254B06">
        <w:rPr>
          <w:rStyle w:val="s2"/>
        </w:rPr>
        <w:t xml:space="preserve">COURSE MATERIALS BY </w:t>
      </w:r>
      <w:r w:rsidR="007020BE">
        <w:rPr>
          <w:rStyle w:val="s2"/>
        </w:rPr>
        <w:t>APRIL 27</w:t>
      </w:r>
      <w:r w:rsidR="007020BE" w:rsidRPr="007020BE">
        <w:rPr>
          <w:rStyle w:val="s2"/>
          <w:vertAlign w:val="superscript"/>
        </w:rPr>
        <w:t>th</w:t>
      </w:r>
    </w:p>
    <w:p w14:paraId="0A6713FD" w14:textId="77777777" w:rsidR="007020BE" w:rsidRDefault="007020BE">
      <w:pPr>
        <w:pStyle w:val="p2"/>
        <w:divId w:val="1010565375"/>
      </w:pPr>
      <w:r>
        <w:t xml:space="preserve">Last Day to Withdraw with a Grade of “W” (1st 8-weeks) </w:t>
      </w:r>
    </w:p>
    <w:p w14:paraId="34ECE31A" w14:textId="77777777" w:rsidR="007020BE" w:rsidRDefault="007020BE">
      <w:pPr>
        <w:pStyle w:val="p2"/>
        <w:divId w:val="1010565375"/>
      </w:pPr>
      <w:r>
        <w:t>Tuesday, March 1 Deadline for Spring Graduation Application Friday, March 4 Spring Break</w:t>
      </w:r>
    </w:p>
    <w:p w14:paraId="66E1CA66" w14:textId="726BDEB1" w:rsidR="007020BE" w:rsidRDefault="007020BE">
      <w:pPr>
        <w:pStyle w:val="p2"/>
        <w:divId w:val="1010565375"/>
      </w:pPr>
      <w:r>
        <w:t xml:space="preserve">April 4 Final Day to Withdraw with Grade of “W” (16-weeks) </w:t>
      </w:r>
    </w:p>
    <w:p w14:paraId="19B18A5C" w14:textId="77777777" w:rsidR="007020BE" w:rsidRDefault="007020BE">
      <w:pPr>
        <w:pStyle w:val="p2"/>
        <w:divId w:val="1010565375"/>
      </w:pPr>
      <w:r>
        <w:t xml:space="preserve">April 28 Last Day to Withdraw with a Grade of “W” (2nd 8-weeks) Thursday, April 28 Last Class Day (16-week session) </w:t>
      </w:r>
    </w:p>
    <w:p w14:paraId="1DCE613E" w14:textId="3FD14D84" w:rsidR="007020BE" w:rsidRDefault="007020BE">
      <w:pPr>
        <w:pStyle w:val="p2"/>
        <w:divId w:val="1010565375"/>
      </w:pPr>
      <w:r>
        <w:t xml:space="preserve">Thursday, May 5 Final Examinations Friday, May 6 – May 12 </w:t>
      </w:r>
    </w:p>
    <w:p w14:paraId="5E0B8CE1" w14:textId="15A1BDAA" w:rsidR="00C65A34" w:rsidRDefault="007020BE">
      <w:pPr>
        <w:pStyle w:val="p2"/>
        <w:divId w:val="1010565375"/>
      </w:pPr>
      <w:r>
        <w:t>Spring Graduation 9:00 &amp; 11:00 a.m., Saturday, May 14</w:t>
      </w: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lastRenderedPageBreak/>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 xml:space="preserve">You exercised 2 or more times this week for at least 30-minutes per session. - </w:t>
      </w:r>
      <w:proofErr w:type="gramStart"/>
      <w:r>
        <w:t>excellent!...</w:t>
      </w:r>
      <w:proofErr w:type="gramEnd"/>
      <w:r>
        <w: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UIFont">
    <w:altName w:val="Cambria"/>
    <w:charset w:val="00"/>
    <w:family w:val="roman"/>
    <w:pitch w:val="default"/>
  </w:font>
  <w:font w:name=".SFUI-Bold">
    <w:altName w:val="Cambria"/>
    <w:charset w:val="00"/>
    <w:family w:val="roman"/>
    <w:pitch w:val="default"/>
  </w:font>
  <w:font w:name=".SFUI-Regular">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55E21"/>
    <w:rsid w:val="00162765"/>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4FDF"/>
    <w:rsid w:val="00355DAF"/>
    <w:rsid w:val="0036479A"/>
    <w:rsid w:val="0039686F"/>
    <w:rsid w:val="003A4E27"/>
    <w:rsid w:val="003B3F0F"/>
    <w:rsid w:val="003E3257"/>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0BE"/>
    <w:rsid w:val="007027EE"/>
    <w:rsid w:val="00726EC8"/>
    <w:rsid w:val="00730CAF"/>
    <w:rsid w:val="00734333"/>
    <w:rsid w:val="007456E1"/>
    <w:rsid w:val="007641B9"/>
    <w:rsid w:val="00770172"/>
    <w:rsid w:val="007B6CCB"/>
    <w:rsid w:val="007D1A02"/>
    <w:rsid w:val="007D40AE"/>
    <w:rsid w:val="007D569B"/>
    <w:rsid w:val="007E65C0"/>
    <w:rsid w:val="007F4B54"/>
    <w:rsid w:val="00813E9E"/>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AF1B29"/>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2A78"/>
    <w:rsid w:val="00C65A34"/>
    <w:rsid w:val="00C81687"/>
    <w:rsid w:val="00C87932"/>
    <w:rsid w:val="00CD1085"/>
    <w:rsid w:val="00CF277C"/>
    <w:rsid w:val="00D14FD5"/>
    <w:rsid w:val="00D309C6"/>
    <w:rsid w:val="00D31A28"/>
    <w:rsid w:val="00D36D85"/>
    <w:rsid w:val="00D432E9"/>
    <w:rsid w:val="00D5154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3</Words>
  <Characters>91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9-15T10:45:00Z</dcterms:created>
  <dcterms:modified xsi:type="dcterms:W3CDTF">2021-09-1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